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88203" w14:textId="77777777" w:rsidR="00F12BCE" w:rsidRDefault="00DD5907">
      <w:pPr>
        <w:pStyle w:val="Title"/>
      </w:pPr>
      <w:r>
        <w:t>лабораторная работа 10</w:t>
      </w:r>
    </w:p>
    <w:p w14:paraId="6B80AF8A" w14:textId="77777777" w:rsidR="00F12BCE" w:rsidRDefault="00DD5907">
      <w:pPr>
        <w:pStyle w:val="Subtitle"/>
      </w:pPr>
      <w:r>
        <w:t>Программирование в командном процессоре ОС UNIX</w:t>
      </w:r>
    </w:p>
    <w:p w14:paraId="42DB241D" w14:textId="77777777" w:rsidR="00F12BCE" w:rsidRDefault="00DD5907">
      <w:pPr>
        <w:pStyle w:val="Author"/>
      </w:pPr>
      <w:r>
        <w:t>Фаик Кари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06043909"/>
        <w:docPartObj>
          <w:docPartGallery w:val="Table of Contents"/>
          <w:docPartUnique/>
        </w:docPartObj>
      </w:sdtPr>
      <w:sdtEndPr/>
      <w:sdtContent>
        <w:p w14:paraId="6C05446C" w14:textId="77777777" w:rsidR="00F12BCE" w:rsidRDefault="00DD5907">
          <w:pPr>
            <w:pStyle w:val="TOCHeading"/>
          </w:pPr>
          <w:r>
            <w:t>Содержание</w:t>
          </w:r>
        </w:p>
        <w:p w14:paraId="211EE5E9" w14:textId="77777777" w:rsidR="001E44E9" w:rsidRDefault="00DD5907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040258" w:history="1">
            <w:r w:rsidR="001E44E9" w:rsidRPr="00B65C6E">
              <w:rPr>
                <w:rStyle w:val="Hyperlink"/>
                <w:noProof/>
              </w:rPr>
              <w:t>Цель работы</w:t>
            </w:r>
            <w:r w:rsidR="001E44E9">
              <w:rPr>
                <w:noProof/>
                <w:webHidden/>
              </w:rPr>
              <w:tab/>
            </w:r>
            <w:r w:rsidR="001E44E9">
              <w:rPr>
                <w:noProof/>
                <w:webHidden/>
              </w:rPr>
              <w:fldChar w:fldCharType="begin"/>
            </w:r>
            <w:r w:rsidR="001E44E9">
              <w:rPr>
                <w:noProof/>
                <w:webHidden/>
              </w:rPr>
              <w:instrText xml:space="preserve"> PAGEREF _Toc107040258 \h </w:instrText>
            </w:r>
            <w:r w:rsidR="001E44E9">
              <w:rPr>
                <w:noProof/>
                <w:webHidden/>
              </w:rPr>
            </w:r>
            <w:r w:rsidR="001E44E9">
              <w:rPr>
                <w:noProof/>
                <w:webHidden/>
              </w:rPr>
              <w:fldChar w:fldCharType="separate"/>
            </w:r>
            <w:r w:rsidR="001E44E9">
              <w:rPr>
                <w:noProof/>
                <w:webHidden/>
              </w:rPr>
              <w:t>1</w:t>
            </w:r>
            <w:r w:rsidR="001E44E9">
              <w:rPr>
                <w:noProof/>
                <w:webHidden/>
              </w:rPr>
              <w:fldChar w:fldCharType="end"/>
            </w:r>
          </w:hyperlink>
        </w:p>
        <w:p w14:paraId="3966ED18" w14:textId="77777777" w:rsidR="001E44E9" w:rsidRDefault="001E44E9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040259" w:history="1">
            <w:r w:rsidRPr="00B65C6E">
              <w:rPr>
                <w:rStyle w:val="Hyperlink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040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A27634" w14:textId="77777777" w:rsidR="001E44E9" w:rsidRDefault="001E44E9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040260" w:history="1">
            <w:r w:rsidRPr="00B65C6E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040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D837B" w14:textId="77777777" w:rsidR="00F12BCE" w:rsidRDefault="00DD5907">
          <w:r>
            <w:fldChar w:fldCharType="end"/>
          </w:r>
        </w:p>
      </w:sdtContent>
    </w:sdt>
    <w:p w14:paraId="18C9D051" w14:textId="77777777" w:rsidR="00F12BCE" w:rsidRDefault="00DD5907">
      <w:pPr>
        <w:pStyle w:val="Heading1"/>
      </w:pPr>
      <w:bookmarkStart w:id="0" w:name="цель-работы"/>
      <w:bookmarkStart w:id="1" w:name="_Toc107040258"/>
      <w:r>
        <w:t>Цель работы</w:t>
      </w:r>
      <w:bookmarkEnd w:id="1"/>
    </w:p>
    <w:p w14:paraId="1149639C" w14:textId="77777777" w:rsidR="00F12BCE" w:rsidRDefault="00DD5907">
      <w:pPr>
        <w:pStyle w:val="FirstParagraph"/>
      </w:pPr>
      <w:r>
        <w:t>Изучить основы программирования в оболочке ОС UNIX/Linux. Научиться писать небольшие командные файлы.</w:t>
      </w:r>
    </w:p>
    <w:p w14:paraId="477F0348" w14:textId="77777777" w:rsidR="00F12BCE" w:rsidRDefault="00DD5907">
      <w:pPr>
        <w:pStyle w:val="Heading1"/>
      </w:pPr>
      <w:bookmarkStart w:id="2" w:name="ход-работы"/>
      <w:bookmarkStart w:id="3" w:name="_Toc107040259"/>
      <w:bookmarkEnd w:id="0"/>
      <w:r>
        <w:t>Ход работы</w:t>
      </w:r>
      <w:bookmarkEnd w:id="3"/>
    </w:p>
    <w:p w14:paraId="6EADB00E" w14:textId="77777777" w:rsidR="00F12BCE" w:rsidRDefault="00DD5907">
      <w:pPr>
        <w:pStyle w:val="Compact"/>
        <w:numPr>
          <w:ilvl w:val="0"/>
          <w:numId w:val="2"/>
        </w:numPr>
      </w:pPr>
      <w:r>
        <w:t>Написать скрипт, который при запуске будет делать резервную копию самого себя (то есть файла, в котором содержится его исходный код) в другую д</w:t>
      </w:r>
      <w:r>
        <w:t>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 w14:paraId="1847ED31" w14:textId="77777777" w:rsidR="00F12BCE" w:rsidRDefault="00DD5907">
      <w:pPr>
        <w:pStyle w:val="CaptionedFigure"/>
      </w:pPr>
      <w:r>
        <w:rPr>
          <w:noProof/>
        </w:rPr>
        <w:drawing>
          <wp:inline distT="0" distB="0" distL="0" distR="0" wp14:anchorId="20EC83DE" wp14:editId="2C8BAAED">
            <wp:extent cx="3647974" cy="2290812"/>
            <wp:effectExtent l="0" t="0" r="0" b="0"/>
            <wp:docPr id="22" name="Picture" descr="изображе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633E0E" w14:textId="77777777" w:rsidR="00F12BCE" w:rsidRDefault="00DD5907">
      <w:pPr>
        <w:pStyle w:val="ImageCaption"/>
      </w:pPr>
      <w:r>
        <w:t>изображение 1</w:t>
      </w:r>
    </w:p>
    <w:p w14:paraId="6C505CF9" w14:textId="77777777" w:rsidR="00F12BCE" w:rsidRDefault="00DD5907">
      <w:pPr>
        <w:pStyle w:val="CaptionedFigure"/>
      </w:pPr>
      <w:r>
        <w:rPr>
          <w:noProof/>
        </w:rPr>
        <w:lastRenderedPageBreak/>
        <w:drawing>
          <wp:inline distT="0" distB="0" distL="0" distR="0" wp14:anchorId="05290052" wp14:editId="10FE0270">
            <wp:extent cx="3330341" cy="952901"/>
            <wp:effectExtent l="0" t="0" r="0" b="0"/>
            <wp:docPr id="25" name="Picture" descr="изображение 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1.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0BBE02" w14:textId="77777777" w:rsidR="00F12BCE" w:rsidRDefault="00DD5907">
      <w:pPr>
        <w:pStyle w:val="ImageCaption"/>
      </w:pPr>
      <w:r>
        <w:t>изображение 1.1</w:t>
      </w:r>
    </w:p>
    <w:p w14:paraId="77852ECF" w14:textId="77777777" w:rsidR="00F12BCE" w:rsidRDefault="00DD5907">
      <w:pPr>
        <w:pStyle w:val="Compact"/>
        <w:numPr>
          <w:ilvl w:val="0"/>
          <w:numId w:val="3"/>
        </w:numPr>
      </w:pPr>
      <w:r>
        <w:t>Написать пример ком</w:t>
      </w:r>
      <w:r>
        <w:t>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 w14:paraId="4B61C478" w14:textId="77777777" w:rsidR="00F12BCE" w:rsidRDefault="00DD5907">
      <w:pPr>
        <w:pStyle w:val="CaptionedFigure"/>
      </w:pPr>
      <w:r>
        <w:rPr>
          <w:noProof/>
        </w:rPr>
        <w:drawing>
          <wp:inline distT="0" distB="0" distL="0" distR="0" wp14:anchorId="7BB04273" wp14:editId="33F225B9">
            <wp:extent cx="3561347" cy="1453414"/>
            <wp:effectExtent l="0" t="0" r="0" b="0"/>
            <wp:docPr id="28" name="Picture" descr="изображе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14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BB0072" w14:textId="77777777" w:rsidR="00F12BCE" w:rsidRDefault="00DD5907">
      <w:pPr>
        <w:pStyle w:val="ImageCaption"/>
      </w:pPr>
      <w:r>
        <w:t>изображение 2</w:t>
      </w:r>
    </w:p>
    <w:p w14:paraId="210CC884" w14:textId="77777777" w:rsidR="00F12BCE" w:rsidRDefault="00DD5907">
      <w:pPr>
        <w:pStyle w:val="CaptionedFigure"/>
      </w:pPr>
      <w:r>
        <w:rPr>
          <w:noProof/>
        </w:rPr>
        <w:drawing>
          <wp:inline distT="0" distB="0" distL="0" distR="0" wp14:anchorId="6B9DEC11" wp14:editId="24763B6B">
            <wp:extent cx="3205212" cy="1597793"/>
            <wp:effectExtent l="0" t="0" r="0" b="0"/>
            <wp:docPr id="31" name="Picture" descr="изображение 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2.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159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754527" w14:textId="77777777" w:rsidR="00F12BCE" w:rsidRDefault="00DD5907">
      <w:pPr>
        <w:pStyle w:val="ImageCaption"/>
      </w:pPr>
      <w:r>
        <w:t>изображение 2.1</w:t>
      </w:r>
    </w:p>
    <w:p w14:paraId="67EA95EF" w14:textId="77777777" w:rsidR="00F12BCE" w:rsidRDefault="00DD5907">
      <w:pPr>
        <w:pStyle w:val="Compact"/>
        <w:numPr>
          <w:ilvl w:val="0"/>
          <w:numId w:val="4"/>
        </w:numPr>
      </w:pPr>
      <w:r>
        <w:t>Написать команд</w:t>
      </w:r>
      <w:r>
        <w:t>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 w14:paraId="2D86F331" w14:textId="77777777" w:rsidR="00F12BCE" w:rsidRDefault="00DD5907">
      <w:pPr>
        <w:pStyle w:val="CaptionedFigure"/>
      </w:pPr>
      <w:r>
        <w:rPr>
          <w:noProof/>
        </w:rPr>
        <w:lastRenderedPageBreak/>
        <w:drawing>
          <wp:inline distT="0" distB="0" distL="0" distR="0" wp14:anchorId="66D2396E" wp14:editId="29F22EB1">
            <wp:extent cx="5334000" cy="1945162"/>
            <wp:effectExtent l="0" t="0" r="0" b="0"/>
            <wp:docPr id="34" name="Picture" descr="изображе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2C6D2D" w14:textId="77777777" w:rsidR="00F12BCE" w:rsidRDefault="00DD5907">
      <w:pPr>
        <w:pStyle w:val="ImageCaption"/>
      </w:pPr>
      <w:r>
        <w:t>изображение 3</w:t>
      </w:r>
    </w:p>
    <w:p w14:paraId="1C65310A" w14:textId="77777777" w:rsidR="00F12BCE" w:rsidRDefault="00DD5907">
      <w:pPr>
        <w:pStyle w:val="Compact"/>
        <w:numPr>
          <w:ilvl w:val="0"/>
          <w:numId w:val="5"/>
        </w:numPr>
      </w:pPr>
      <w:r>
        <w:t>Написать командный файл, которы</w:t>
      </w:r>
      <w:r>
        <w:t>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 w14:paraId="7117105E" w14:textId="77777777" w:rsidR="00F12BCE" w:rsidRDefault="00DD5907">
      <w:pPr>
        <w:pStyle w:val="CaptionedFigure"/>
      </w:pPr>
      <w:r>
        <w:rPr>
          <w:noProof/>
        </w:rPr>
        <w:drawing>
          <wp:inline distT="0" distB="0" distL="0" distR="0" wp14:anchorId="4AF60E32" wp14:editId="5C8B8275">
            <wp:extent cx="4504623" cy="1568917"/>
            <wp:effectExtent l="0" t="0" r="0" b="0"/>
            <wp:docPr id="37" name="Picture" descr="изображе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156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DBC7C8" w14:textId="77777777" w:rsidR="00F12BCE" w:rsidRDefault="00DD5907">
      <w:pPr>
        <w:pStyle w:val="ImageCaption"/>
      </w:pPr>
      <w:r>
        <w:t>изображение 4</w:t>
      </w:r>
    </w:p>
    <w:p w14:paraId="368C1135" w14:textId="77777777" w:rsidR="00F12BCE" w:rsidRDefault="00DD5907">
      <w:pPr>
        <w:pStyle w:val="CaptionedFigure"/>
      </w:pPr>
      <w:r>
        <w:rPr>
          <w:noProof/>
        </w:rPr>
        <w:drawing>
          <wp:inline distT="0" distB="0" distL="0" distR="0" wp14:anchorId="6F18AABA" wp14:editId="205A94D0">
            <wp:extent cx="3436218" cy="1386037"/>
            <wp:effectExtent l="0" t="0" r="0" b="0"/>
            <wp:docPr id="40" name="Picture" descr="изображение 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image4.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7CF805" w14:textId="77777777" w:rsidR="00F12BCE" w:rsidRDefault="00DD5907">
      <w:pPr>
        <w:pStyle w:val="ImageCaption"/>
      </w:pPr>
      <w:r>
        <w:t>изображение 4.1</w:t>
      </w:r>
    </w:p>
    <w:p w14:paraId="7343A284" w14:textId="77777777" w:rsidR="00F12BCE" w:rsidRDefault="00DD5907">
      <w:pPr>
        <w:pStyle w:val="Heading1"/>
      </w:pPr>
      <w:bookmarkStart w:id="4" w:name="вывод"/>
      <w:bookmarkStart w:id="5" w:name="_Toc107040260"/>
      <w:bookmarkEnd w:id="2"/>
      <w:r>
        <w:t>Вывод</w:t>
      </w:r>
      <w:bookmarkEnd w:id="5"/>
    </w:p>
    <w:p w14:paraId="04BEA5D5" w14:textId="77777777" w:rsidR="00F12BCE" w:rsidRDefault="00DD5907">
      <w:pPr>
        <w:pStyle w:val="FirstParagraph"/>
      </w:pPr>
      <w:r>
        <w:t>Было изучина основы программирования в оболочке ОС UNIX/Linux. Научиться писать небольшие командные файлы.</w:t>
      </w:r>
      <w:bookmarkEnd w:id="4"/>
    </w:p>
    <w:sectPr w:rsidR="00F12BC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637BF" w14:textId="77777777" w:rsidR="00DD5907" w:rsidRDefault="00DD5907">
      <w:pPr>
        <w:spacing w:after="0"/>
      </w:pPr>
      <w:r>
        <w:separator/>
      </w:r>
    </w:p>
  </w:endnote>
  <w:endnote w:type="continuationSeparator" w:id="0">
    <w:p w14:paraId="2F1CCA17" w14:textId="77777777" w:rsidR="00DD5907" w:rsidRDefault="00DD59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9A402" w14:textId="77777777" w:rsidR="00DD5907" w:rsidRDefault="00DD5907">
      <w:r>
        <w:separator/>
      </w:r>
    </w:p>
  </w:footnote>
  <w:footnote w:type="continuationSeparator" w:id="0">
    <w:p w14:paraId="518E279A" w14:textId="77777777" w:rsidR="00DD5907" w:rsidRDefault="00DD59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7F07F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0881DD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34DC2A8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7628747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E704208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12BCE"/>
    <w:rsid w:val="001E44E9"/>
    <w:rsid w:val="00DD5907"/>
    <w:rsid w:val="00F1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10518"/>
  <w15:docId w15:val="{E55F4D54-A384-458A-9156-6BCCC5DD0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1E44E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1</Words>
  <Characters>1493</Characters>
  <Application>Microsoft Office Word</Application>
  <DocSecurity>0</DocSecurity>
  <Lines>12</Lines>
  <Paragraphs>3</Paragraphs>
  <ScaleCrop>false</ScaleCrop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Фаик Карим</dc:creator>
  <cp:keywords/>
  <cp:lastModifiedBy>Фаик Карим Яссерович</cp:lastModifiedBy>
  <cp:revision>3</cp:revision>
  <dcterms:created xsi:type="dcterms:W3CDTF">2022-06-25T06:03:00Z</dcterms:created>
  <dcterms:modified xsi:type="dcterms:W3CDTF">2022-06-25T06:0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